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07CC5EDE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386FBBBD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06314B65" wp14:editId="2C261EC2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1821FB2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6806C7ED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6730CE40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56655074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6DE9C065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6600D44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418E7CCD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6C29A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BE4549A" w14:textId="35D4EC45" w:rsidR="00305DB4" w:rsidRPr="00DA2355" w:rsidRDefault="00A46D9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ÜGE YILDIRIM</w:t>
            </w:r>
          </w:p>
        </w:tc>
      </w:tr>
      <w:tr w:rsidR="00305DB4" w:rsidRPr="00DA2355" w14:paraId="00578A5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68AAF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13169F" w14:textId="6BC9EB36" w:rsidR="00305DB4" w:rsidRPr="00DA2355" w:rsidRDefault="00A46D9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İMER MALZEME MÜHENDİSLİĞİ</w:t>
            </w:r>
          </w:p>
        </w:tc>
      </w:tr>
      <w:tr w:rsidR="00305DB4" w:rsidRPr="00DA2355" w14:paraId="4586D9F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2BE0A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C215356" w14:textId="6F2E324D" w:rsidR="00305DB4" w:rsidRPr="00DA2355" w:rsidRDefault="00A46D9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Pınar Terzioğlu</w:t>
            </w:r>
          </w:p>
        </w:tc>
      </w:tr>
      <w:tr w:rsidR="004B17FC" w:rsidRPr="00DA2355" w14:paraId="70AA4B1F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164BCC2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78181FF2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010CCA3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87641B" w14:textId="0966FADF" w:rsidR="007F33E0" w:rsidRPr="00DA2355" w:rsidRDefault="00A46D9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ĞAL ATIKLARIN DOĞAL KAUÇUK ÖZELLİKLERİNE ETKİSİ</w:t>
            </w:r>
          </w:p>
        </w:tc>
      </w:tr>
      <w:tr w:rsidR="007A0ED3" w:rsidRPr="00DA2355" w14:paraId="7C457629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08E7356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3EB7DCB" w14:textId="2B02BB84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A46D9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A39D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A46D97">
              <w:rPr>
                <w:rFonts w:ascii="Times New Roman" w:hAnsi="Times New Roman" w:cs="Times New Roman"/>
                <w:sz w:val="24"/>
                <w:szCs w:val="24"/>
              </w:rPr>
              <w:t>/01/2023</w:t>
            </w:r>
          </w:p>
        </w:tc>
      </w:tr>
      <w:tr w:rsidR="000B7954" w:rsidRPr="00DA2355" w14:paraId="3B631E32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FD3038D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D3BE70E" w14:textId="1035B5EF" w:rsidR="000B7954" w:rsidRPr="00DA2355" w:rsidRDefault="00A46D9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E1BCBB7" w14:textId="2024A4AF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46D97">
              <w:rPr>
                <w:rFonts w:ascii="Times New Roman" w:hAnsi="Times New Roman" w:cs="Times New Roman"/>
                <w:sz w:val="24"/>
                <w:szCs w:val="24"/>
              </w:rPr>
              <w:t>13:00</w:t>
            </w:r>
          </w:p>
        </w:tc>
      </w:tr>
      <w:tr w:rsidR="007A0ED3" w:rsidRPr="00DA2355" w14:paraId="4B18D369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48A4199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F8FCB5" w14:textId="77777777" w:rsidR="007A0ED3" w:rsidRDefault="001767A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oom Meeting</w:t>
            </w:r>
          </w:p>
          <w:p w14:paraId="3230207A" w14:textId="77777777" w:rsidR="001767A1" w:rsidRDefault="001767A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eting ID: 868 1936 3667</w:t>
            </w:r>
          </w:p>
          <w:p w14:paraId="270377D4" w14:textId="582DF15A" w:rsidR="001767A1" w:rsidRPr="00DA2355" w:rsidRDefault="001767A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Şifre:zfJvt1</w:t>
            </w:r>
          </w:p>
        </w:tc>
      </w:tr>
      <w:tr w:rsidR="00163BBC" w:rsidRPr="00DA2355" w14:paraId="68A06500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73435B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AEBB639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6FBAA370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61CEDE8" w14:textId="77777777" w:rsidR="00543CA3" w:rsidRDefault="00820A28" w:rsidP="00C57BC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7EDFBE9C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C4F946D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43FE1B3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6673CD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195C37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979AC3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BD1767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DBB09B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B71E60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B91E439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46ED1E19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1A87230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584E3" w14:textId="77777777" w:rsidR="000C4B74" w:rsidRDefault="000C4B74" w:rsidP="005F3207">
      <w:pPr>
        <w:spacing w:after="0" w:line="240" w:lineRule="auto"/>
      </w:pPr>
      <w:r>
        <w:separator/>
      </w:r>
    </w:p>
  </w:endnote>
  <w:endnote w:type="continuationSeparator" w:id="0">
    <w:p w14:paraId="27DFD479" w14:textId="77777777" w:rsidR="000C4B74" w:rsidRDefault="000C4B74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7CE1F515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23476F87" w14:textId="77777777" w:rsidR="005F3207" w:rsidRPr="005F3207" w:rsidRDefault="005F3207" w:rsidP="005F3207">
          <w:pPr>
            <w:pStyle w:val="Footer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068E4B43" w14:textId="77777777" w:rsidR="005F3207" w:rsidRPr="005F3207" w:rsidRDefault="005F3207" w:rsidP="005F3207">
          <w:pPr>
            <w:pStyle w:val="Footer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1BEA0C2E" w14:textId="77777777" w:rsidR="005F3207" w:rsidRPr="005F3207" w:rsidRDefault="005F3207" w:rsidP="005F3207">
          <w:pPr>
            <w:pStyle w:val="Footer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03842590" w14:textId="77777777" w:rsidR="005F3207" w:rsidRDefault="005F3207" w:rsidP="005F3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968AB" w14:textId="77777777" w:rsidR="000C4B74" w:rsidRDefault="000C4B74" w:rsidP="005F3207">
      <w:pPr>
        <w:spacing w:after="0" w:line="240" w:lineRule="auto"/>
      </w:pPr>
      <w:r>
        <w:separator/>
      </w:r>
    </w:p>
  </w:footnote>
  <w:footnote w:type="continuationSeparator" w:id="0">
    <w:p w14:paraId="7436C235" w14:textId="77777777" w:rsidR="000C4B74" w:rsidRDefault="000C4B74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2939413">
    <w:abstractNumId w:val="3"/>
  </w:num>
  <w:num w:numId="2" w16cid:durableId="1868982250">
    <w:abstractNumId w:val="1"/>
  </w:num>
  <w:num w:numId="3" w16cid:durableId="548610478">
    <w:abstractNumId w:val="2"/>
  </w:num>
  <w:num w:numId="4" w16cid:durableId="1056205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A39D1"/>
    <w:rsid w:val="000B7954"/>
    <w:rsid w:val="000C4B74"/>
    <w:rsid w:val="00107DC6"/>
    <w:rsid w:val="0014078E"/>
    <w:rsid w:val="0016288D"/>
    <w:rsid w:val="00163BBC"/>
    <w:rsid w:val="00164614"/>
    <w:rsid w:val="001767A1"/>
    <w:rsid w:val="001B4EE8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3725"/>
    <w:rsid w:val="005543CB"/>
    <w:rsid w:val="00583600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46D97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A0714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DE7C88A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A235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D376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513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Yildirim Müge</cp:lastModifiedBy>
  <cp:revision>4</cp:revision>
  <cp:lastPrinted>2020-06-01T13:59:00Z</cp:lastPrinted>
  <dcterms:created xsi:type="dcterms:W3CDTF">2024-01-05T14:53:00Z</dcterms:created>
  <dcterms:modified xsi:type="dcterms:W3CDTF">2024-01-09T05:26:00Z</dcterms:modified>
</cp:coreProperties>
</file>